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19d86cc222705ebdf07c1777efc5ecf2a95da29"/>
    <w:p>
      <w:pPr>
        <w:pStyle w:val="Heading1"/>
      </w:pPr>
      <w:r>
        <w:t xml:space="preserve">Cover Letter for Graphic Designer Position in United States Los Angeles</w:t>
      </w:r>
    </w:p>
    <w:p>
      <w:pPr>
        <w:pStyle w:val="FirstParagraph"/>
      </w:pPr>
      <w:r>
        <w:t xml:space="preserve">Dear [Hiring Manager's Name],</w:t>
      </w:r>
    </w:p>
    <w:p>
      <w:pPr>
        <w:pStyle w:val="BodyText"/>
      </w:pPr>
      <w:r>
        <w:t xml:space="preserve">I am writing to express my enthusiastic interest in the Graphic Designer position at [Company Name] in the United States Los Angeles. As a creative professional with a passion for visual storytelling and a deep understanding of the dynamic design landscape in Los Angeles, I am eager to contribute my skills and experience to your team. The vibrant cultural tapestry, innovative spirit, and cutting-edge industries of United States Los Angeles have long inspired me to pursue a career where artistry meets purpose. This opportunity aligns perfectly with my goals as a Graphic Designer, and I am excited about the possibility of bringing my unique perspective to your organization.</w:t>
      </w:r>
    </w:p>
    <w:p>
      <w:pPr>
        <w:pStyle w:val="BodyText"/>
      </w:pPr>
      <w:r>
        <w:t xml:space="preserve">With over [X years] of experience in graphic design, I have developed a strong portfolio that reflects my ability to create visually compelling work across print, digital, and multimedia platforms. My expertise includes branding development, editorial design, user interface (UI) design, and motion graphics—all honed through projects for clients ranging from local startups in United States Los Angeles to global brands. For instance, while working as a freelance designer in the United States Los Angeles area, I collaborated with a boutique marketing agency to rebrand a tech startup, resulting in a 40% increase in social media engagement and recognition at the LA Design Awards. This experience reinforced my commitment to merging creativity with strategic thinking to deliver impactful solutions.</w:t>
      </w:r>
    </w:p>
    <w:p>
      <w:pPr>
        <w:pStyle w:val="BodyText"/>
      </w:pPr>
      <w:r>
        <w:t xml:space="preserve">What sets me apart as a Graphic Designer is my ability to adapt to diverse industries and translate complex ideas into clear, aesthetically pleasing designs. In the United States Los Angeles, where the entertainment, fashion, and technology sectors thrive, I have consistently prioritized understanding client needs and cultural contexts. For example, while designing promotional materials for a local film festival in the United States Los Angeles area, I incorporated elements of the city’s iconic architecture and multicultural influences to create a visual identity that resonated with both local audiences and international attendees. This project not only showcased my technical skills but also my ability to connect with the unique character of United States Los Angeles.</w:t>
      </w:r>
    </w:p>
    <w:p>
      <w:pPr>
        <w:pStyle w:val="BodyText"/>
      </w:pPr>
      <w:r>
        <w:t xml:space="preserve">My proficiency in Adobe Creative Suite, Figma, and other design tools is complemented by a strong foundation in typography, color theory, and composition. I am equally comfortable working on traditional print projects as I am on digital campaigns, ensuring that every design aligns with the brand’s voice and objectives. In the United States Los Angeles, where innovation is paramount, I stay ahead of trends by regularly participating in design workshops and networking events hosted by local creative communities. This commitment to growth has allowed me to remain at the forefront of emerging technologies such as augmented reality (AR) and interactive design—skills I am eager to apply to your projects.</w:t>
      </w:r>
    </w:p>
    <w:p>
      <w:pPr>
        <w:pStyle w:val="BodyText"/>
      </w:pPr>
      <w:r>
        <w:t xml:space="preserve">What draws me most to [Company Name] is your reputation for excellence and your dedication to pushing creative boundaries. The United States Los Angeles market is highly competitive, and I admire how [Company Name] has carved out a niche by blending artistic vision with practical solutions. Whether it’s developing cohesive brand identities, creating eye-catching marketing materials, or designing intuitive user experiences, I am confident that my background as a Graphic Designer will enable me to contribute meaningfully to your team. Additionally, the opportunity to collaborate with professionals in the United States Los Angeles creative ecosystem—where ideas are exchanged freely and innovation is celebrated—would be an incredible learning experience.</w:t>
      </w:r>
    </w:p>
    <w:p>
      <w:pPr>
        <w:pStyle w:val="BodyText"/>
      </w:pPr>
      <w:r>
        <w:t xml:space="preserve">As a Graphic Designer, I understand that every project begins with a story. In the United States Los Angeles, where storytelling is woven into the fabric of the city’s culture, I take pride in crafting visuals that not only capture attention but also convey deeper meaning. My approach is rooted in empathy and curiosity: I start by asking questions, listening to stakeholders, and researching the target audience. This methodology ensures that every design solution is both functional and emotionally resonant. For instance, when working with a nonprofit organization in the United States Los Angeles area focused on environmental conservation, I designed a campaign that combined striking imagery with concise messaging to raise awareness and drive donations. The campaign received widespread praise for its clarity and impact.</w:t>
      </w:r>
    </w:p>
    <w:p>
      <w:pPr>
        <w:pStyle w:val="BodyText"/>
      </w:pPr>
      <w:r>
        <w:t xml:space="preserve">Beyond my technical skills, I bring a collaborative spirit and a strong work ethic. I thrive in fast-paced environments where creativity and efficiency go hand in hand, and I am comfortable working independently or as part of a team. In the United States Los Angeles, where the design industry is constantly evolving, adaptability is key—and I have consistently proven my ability to pivot when needed. Whether it’s meeting tight deadlines, incorporating feedback, or exploring new techniques, I approach every challenge with enthusiasm and a solutions-oriented mindset.</w:t>
      </w:r>
    </w:p>
    <w:p>
      <w:pPr>
        <w:pStyle w:val="BodyText"/>
      </w:pPr>
      <w:r>
        <w:t xml:space="preserve">I would be thrilled to bring my passion for graphic design to [Company Name] and contribute to the continued success of your team in the United States Los Angeles market. Thank you for considering my application. I would welcome the opportunity to discuss how my skills, experience, and creative vision align with your needs. Please feel free to contact me at [Your Phone Number] or [Your Email Address] at your earliest convenience.</w:t>
      </w:r>
    </w:p>
    <w:p>
      <w:pPr>
        <w:pStyle w:val="BodyText"/>
      </w:pPr>
      <w:r>
        <w:t xml:space="preserve">Sincerely,</w:t>
      </w:r>
      <w:r>
        <w:br/>
      </w:r>
      <w:r>
        <w:rPr>
          <w:bCs/>
          <w:b/>
        </w:rPr>
        <w:t xml:space="preserve">[Your Name]</w:t>
      </w:r>
      <w:r>
        <w:br/>
      </w:r>
      <w:r>
        <w:t xml:space="preserve">[Your Address]</w:t>
      </w:r>
      <w:r>
        <w:br/>
      </w:r>
      <w:r>
        <w:t xml:space="preserve">[City, State, ZIP Code]</w:t>
      </w:r>
      <w:r>
        <w:br/>
      </w:r>
      <w:r>
        <w:t xml:space="preserve">[Phone Number]</w:t>
      </w:r>
      <w:r>
        <w:br/>
      </w:r>
      <w:r>
        <w:t xml:space="preserve">[Email Address]</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United States Los Angeles</dc:title>
  <dc:creator/>
  <dc:language>en</dc:language>
  <cp:keywords/>
  <dcterms:created xsi:type="dcterms:W3CDTF">2026-07-24T12:36:34Z</dcterms:created>
  <dcterms:modified xsi:type="dcterms:W3CDTF">2026-07-24T12:36:34Z</dcterms:modified>
</cp:coreProperties>
</file>

<file path=docProps/custom.xml><?xml version="1.0" encoding="utf-8"?>
<Properties xmlns="http://schemas.openxmlformats.org/officeDocument/2006/custom-properties" xmlns:vt="http://schemas.openxmlformats.org/officeDocument/2006/docPropsVTypes"/>
</file>